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Industrial Engineer Intern</w:t>
      </w:r>
    </w:p>
    <w:bookmarkEnd w:id="20"/>
    <w:p>
      <w:pPr>
        <w:pStyle w:val="BodyText"/>
      </w:pPr>
      <w:r>
        <w:t xml:space="preserve">[Your Full Name]</w:t>
      </w:r>
    </w:p>
    <w:p>
      <w:pPr>
        <w:pStyle w:val="BodyText"/>
      </w:pPr>
      <w:r>
        <w:t xml:space="preserve">[Your Address]</w:t>
      </w:r>
    </w:p>
    <w:p>
      <w:pPr>
        <w:pStyle w:val="BodyText"/>
      </w:pPr>
      <w:r>
        <w:t xml:space="preserve">Tehran, Iran</w:t>
      </w:r>
    </w:p>
    <w:p>
      <w:pPr>
        <w:pStyle w:val="BodyText"/>
      </w:pPr>
      <w:r>
        <w:t xml:space="preserve">Email: your.email@example.com | Phone: +98 9XX XXXX XXX</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ran Tehran, Iran</w:t>
      </w:r>
    </w:p>
    <w:p>
      <w:pPr>
        <w:pStyle w:val="BodyText"/>
      </w:pPr>
      <w:r>
        <w:t xml:space="preserve">Date: October 26, 2023</w:t>
      </w:r>
    </w:p>
    <w:bookmarkStart w:id="21" w:name="X9036377e0ae23b0bcc2e390cc2355aaff784d8c"/>
    <w:p>
      <w:pPr>
        <w:pStyle w:val="Heading2"/>
      </w:pPr>
      <w:r>
        <w:t xml:space="preserve">Subject: Application for Industrial Engineer Internship at [Company Name] in Tehran, Iran</w:t>
      </w:r>
    </w:p>
    <w:p>
      <w:pPr>
        <w:pStyle w:val="FirstParagraph"/>
      </w:pPr>
      <w:r>
        <w:t xml:space="preserve">Dear Hiring Manager,</w:t>
      </w:r>
    </w:p>
    <w:p>
      <w:pPr>
        <w:pStyle w:val="BodyText"/>
      </w:pPr>
      <w:r>
        <w:t xml:space="preserve">I am writing to express my enthusiastic application for the Industrial Engineer Intern position at [Company Name] in Tehran, Iran. As a dedicated and results-oriented Industrial Engineering student at Sharif University of Technology, I have meticulously prepared myself to contribute meaningfully to your organization's operational excellence while deepening my professional expertise within Iran's dynamic industrial landscape. This</w:t>
      </w:r>
      <w:r>
        <w:t xml:space="preserve"> </w:t>
      </w:r>
      <w:r>
        <w:rPr>
          <w:iCs/>
          <w:i/>
        </w:rPr>
        <w:t xml:space="preserve">Internship Application Letter</w:t>
      </w:r>
      <w:r>
        <w:t xml:space="preserve"> </w:t>
      </w:r>
      <w:r>
        <w:t xml:space="preserve">serves as a formal declaration of my commitment to advancing my career through hands-on experience in Tehran—a city at the forefront of Iran's manufacturing and innovation ecosystem.</w:t>
      </w:r>
    </w:p>
    <w:p>
      <w:pPr>
        <w:pStyle w:val="BodyText"/>
      </w:pPr>
      <w:r>
        <w:t xml:space="preserve">The convergence of Iran's strategic economic vision and Tehran's status as the nation's industrial hub has profoundly shaped my academic pursuits. During my undergraduate studies, I immersed myself in core Industrial Engineering disciplines including operations research, supply chain optimization, quality management systems (ISO 9001), and lean manufacturing principles. My capstone project—developing a production flow model for a Tehran-based automotive parts manufacturer—demonstrated my ability to translate theoretical knowledge into tangible process improvements. By implementing value stream mapping techniques, I reduced workflow bottlenecks by 22% in the assembly line simulation, directly aligning with Iran's national focus on enhancing manufacturing efficiency under the "Made in Iran" initiative.</w:t>
      </w:r>
    </w:p>
    <w:p>
      <w:pPr>
        <w:pStyle w:val="BodyText"/>
      </w:pPr>
      <w:r>
        <w:t xml:space="preserve">What excites me most about interning at [Company Name] is your organization's pioneering work in sustainable industrial solutions—a critical priority for Tehran as it navigates economic diversification. I closely followed your recent implementation of AI-driven predictive maintenance systems at the Qods Industrial Park, which mirrors my academic research on Industry 4.0 integration. In my university lab, I developed a digital twin prototype for warehouse inventory management using Python and Siemens NX software—skills I am eager to apply to Tehran's evolving industrial infrastructure. My proficiency in statistical analysis tools (Minitab, R), CAD design (AutoCAD), and ERP systems (SAP modules) positions me to immediately support your team's objectives while learning from Tehran's industrial engineering leaders.</w:t>
      </w:r>
    </w:p>
    <w:p>
      <w:pPr>
        <w:pStyle w:val="BodyText"/>
      </w:pPr>
      <w:r>
        <w:t xml:space="preserve">My commitment extends beyond technical skills to understanding Iran's unique operational context. Having volunteered with the Tehran Chamber of Commerce on a SME productivity initiative, I gained firsthand insight into local challenges: supply chain disruptions, energy efficiency constraints, and workforce skill gaps. This experience taught me to design solutions that respect Iran's regulatory environment while maximizing resource utilization—a perspective essential for any</w:t>
      </w:r>
      <w:r>
        <w:t xml:space="preserve"> </w:t>
      </w:r>
      <w:r>
        <w:rPr>
          <w:iCs/>
          <w:i/>
        </w:rPr>
        <w:t xml:space="preserve">Industrial Engineer</w:t>
      </w:r>
      <w:r>
        <w:t xml:space="preserve"> </w:t>
      </w:r>
      <w:r>
        <w:t xml:space="preserve">operating in Tehran. For instance, I proposed a cost-benefit model for water recycling in textile factories that aligned with Iran's National Water Strategy, ultimately reducing operational costs by 18% in the pilot phase.</w:t>
      </w:r>
    </w:p>
    <w:p>
      <w:pPr>
        <w:pStyle w:val="BodyText"/>
      </w:pPr>
      <w:r>
        <w:t xml:space="preserve">Tehran's industrial ecosystem offers unparalleled opportunities to witness engineering innovation at scale. From the automotive clusters of Karaj to Tehran's burgeoning tech parks like Azadi Technology Park, I am inspired by how Iran is transforming traditional manufacturing through digitalization. My academic exchanges with Iranian industry experts—such as Professor Ali Rezaei from Amirkabir University on "Smart Factory Implementation in Persian Industries"—have reinforced my conviction that Tehran is the ideal environment to develop globally competitive engineering capabilities. This</w:t>
      </w:r>
      <w:r>
        <w:t xml:space="preserve"> </w:t>
      </w:r>
      <w:r>
        <w:rPr>
          <w:iCs/>
          <w:i/>
        </w:rPr>
        <w:t xml:space="preserve">Internship Application Letter</w:t>
      </w:r>
      <w:r>
        <w:t xml:space="preserve"> </w:t>
      </w:r>
      <w:r>
        <w:t xml:space="preserve">represents not just a career step, but a commitment to contributing to Iran's industrial advancement within this vibrant city.</w:t>
      </w:r>
    </w:p>
    <w:p>
      <w:pPr>
        <w:pStyle w:val="BodyText"/>
      </w:pPr>
      <w:r>
        <w:t xml:space="preserve">I am particularly drawn to [Company Name]'s reputation for nurturing young engineers through mentorship programs. The opportunity to learn from your senior team while applying my skills in Tehran's complex industrial setting would be invaluable. I have attached my resume detailing projects like: (1) Redesigning hospital logistics at Imam Khomeini Hospital using simulation modeling; (2) Optimizing delivery routes for a Tehran-based e-commerce startup, cutting fuel costs by 15%; and (3) Leading a student team in the Iran National Industrial Engineering Competition where we won third place for our "Zero-Waste Manufacturing" proposal.</w:t>
      </w:r>
    </w:p>
    <w:p>
      <w:pPr>
        <w:pStyle w:val="BodyText"/>
      </w:pPr>
      <w:r>
        <w:t xml:space="preserve">My fluency in Persian (native), English (TOEFL 105/120), and technical Spanish enables seamless communication across Tehran's multinational industrial partnerships. I am proficient in adhering to Iran's workplace culture while embracing international best practices—a balance vital for success in this role. As a resident of Tehran with deep community ties, I understand the city's operational rhythms and am prepared to immediately integrate into your team without relocation concerns.</w:t>
      </w:r>
    </w:p>
    <w:p>
      <w:pPr>
        <w:pStyle w:val="BodyText"/>
      </w:pPr>
      <w:r>
        <w:t xml:space="preserve">Iran's industrial sector stands at a pivotal moment where global standards meet local innovation. My academic rigor, field experience in Tehran's industrial zones, and passion for sustainable manufacturing align perfectly with [Company Name]'s mission. I am eager to bring my skills in process optimization, data-driven decision-making, and cross-cultural collaboration to your esteemed organization as we work toward elevating Iran's manufacturing competitiveness on the world stage.</w:t>
      </w:r>
    </w:p>
    <w:p>
      <w:pPr>
        <w:pStyle w:val="BodyText"/>
      </w:pPr>
      <w:r>
        <w:t xml:space="preserve">I would welcome the opportunity to discuss how my background in Industrial Engineering can support your team's objectives during an interview at your convenience. Thank you for considering my application for this internship position in Tehran, Iran. I have attached my resume for your review and am available to provide any additional information immediately.</w:t>
      </w:r>
    </w:p>
    <w:p>
      <w:pPr>
        <w:pStyle w:val="BodyText"/>
      </w:pPr>
      <w:r>
        <w:t xml:space="preserve">Sincerely,</w:t>
      </w:r>
    </w:p>
    <w:p>
      <w:pPr>
        <w:pStyle w:val="BodyText"/>
      </w:pPr>
      <w:r>
        <w:t xml:space="preserve">[Your Full Name]</w:t>
      </w:r>
    </w:p>
    <w:p>
      <w:pPr>
        <w:pStyle w:val="BodyText"/>
      </w:pPr>
      <w:r>
        <w:t xml:space="preserve">Industrial Engineering Student, Sharif University of Technology</w:t>
      </w:r>
    </w:p>
    <w:p>
      <w:pPr>
        <w:pStyle w:val="BodyText"/>
      </w:pPr>
      <w:r>
        <w:t xml:space="preserve">Word Count: 852</w:t>
      </w:r>
    </w:p>
    <w:p>
      <w:pPr>
        <w:pStyle w:val="BodyText"/>
      </w:pPr>
      <w:r>
        <w:t xml:space="preserve">Key Terms Integration:</w:t>
      </w:r>
    </w:p>
    <w:p>
      <w:pPr>
        <w:numPr>
          <w:ilvl w:val="0"/>
          <w:numId w:val="1001"/>
        </w:numPr>
        <w:pStyle w:val="Compact"/>
      </w:pPr>
      <w:r>
        <w:t xml:space="preserve">• Internship Application Letter</w:t>
      </w:r>
    </w:p>
    <w:p>
      <w:pPr>
        <w:numPr>
          <w:ilvl w:val="0"/>
          <w:numId w:val="1001"/>
        </w:numPr>
        <w:pStyle w:val="Compact"/>
      </w:pPr>
      <w:r>
        <w:t xml:space="preserve">• Industrial Engineer</w:t>
      </w:r>
    </w:p>
    <w:p>
      <w:pPr>
        <w:numPr>
          <w:ilvl w:val="0"/>
          <w:numId w:val="1001"/>
        </w:numPr>
        <w:pStyle w:val="Compact"/>
      </w:pPr>
      <w:r>
        <w:t xml:space="preserve">• Iran Tehran</w:t>
      </w:r>
    </w:p>
    <w:p>
      <w:pPr>
        <w:pStyle w:val="FirstParagraph"/>
      </w:pPr>
      <w:r>
        <w:t xml:space="preserve">Industrial Engineering Internship, Tehran Iran, Manufacturing Optimization, Supply Chain Management, Sharif University of Technology, Iran Industrial Development, Sustainable Manufactur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4-30T17:48:38Z</dcterms:created>
  <dcterms:modified xsi:type="dcterms:W3CDTF">2026-04-30T17:48:38Z</dcterms:modified>
</cp:coreProperties>
</file>

<file path=docProps/custom.xml><?xml version="1.0" encoding="utf-8"?>
<Properties xmlns="http://schemas.openxmlformats.org/officeDocument/2006/custom-properties" xmlns:vt="http://schemas.openxmlformats.org/officeDocument/2006/docPropsVTypes"/>
</file>